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843FE4"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843FE4"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843FE4"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num'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843FE4"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843FE4"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in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params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Width of the templates [in ms]</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are expressed: can be ms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The unit in which times for dead regions are expressed: can be ms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ms</w:t>
      </w:r>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ms</w:t>
      </w:r>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Can be in percent of variance explain, or num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Bin size for computing CC [in ms]</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ms]</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Time [in ms]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Has 1ms dur spikes at every stimulus onset (100 ms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843FE4"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lastRenderedPageBreak/>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Not sur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 xml:space="preserve">Merged into </w:t>
      </w:r>
      <w:proofErr w:type="spellStart"/>
      <w:r>
        <w:t>work_readPLXfile</w:t>
      </w:r>
      <w:proofErr w:type="spellEnd"/>
      <w:r>
        <w:t xml:space="preserve"> branch. Marked </w:t>
      </w:r>
      <w:proofErr w:type="spellStart"/>
      <w:r>
        <w:t>FRAInfo</w:t>
      </w:r>
      <w:proofErr w:type="spellEnd"/>
      <w:r>
        <w:t xml:space="preserve"> branch for deletion</w:t>
      </w:r>
    </w:p>
    <w:p w14:paraId="707F7550" w14:textId="768CA6BF" w:rsidR="00914597" w:rsidRDefault="00A9675A" w:rsidP="00391113">
      <w:r>
        <w:t>25 June 2020</w:t>
      </w:r>
    </w:p>
    <w:p w14:paraId="0CE5E533" w14:textId="4814C31C" w:rsidR="00A9675A" w:rsidRDefault="00A9675A" w:rsidP="00391113">
      <w:r>
        <w:t>Creating demo script to summarize how to plot sorted data</w:t>
      </w:r>
    </w:p>
    <w:p w14:paraId="5F8DE7E1" w14:textId="051CA1CF" w:rsidR="00A9675A" w:rsidRDefault="00A9675A" w:rsidP="00391113"/>
    <w:p w14:paraId="367829EA" w14:textId="3A144727" w:rsidR="006D5DF3" w:rsidRDefault="00EF6C53" w:rsidP="00391113">
      <w:r>
        <w:t>29 June 2020</w:t>
      </w:r>
    </w:p>
    <w:p w14:paraId="5A0AFF56" w14:textId="5787F55C" w:rsidR="00EF6C53" w:rsidRDefault="00EF6C53" w:rsidP="00391113">
      <w:r>
        <w:t xml:space="preserve">Finished work on </w:t>
      </w:r>
      <w:proofErr w:type="spellStart"/>
      <w:r>
        <w:t>psth</w:t>
      </w:r>
      <w:proofErr w:type="spellEnd"/>
      <w:r>
        <w:t xml:space="preserve">, </w:t>
      </w:r>
      <w:proofErr w:type="spellStart"/>
      <w:r>
        <w:t>fra</w:t>
      </w:r>
      <w:proofErr w:type="spellEnd"/>
      <w:r>
        <w:t xml:space="preserve">, other curves as per </w:t>
      </w:r>
      <w:proofErr w:type="spellStart"/>
      <w:r>
        <w:t>optoproc</w:t>
      </w:r>
      <w:proofErr w:type="spellEnd"/>
      <w:r>
        <w:t xml:space="preserve">. </w:t>
      </w:r>
    </w:p>
    <w:p w14:paraId="15DCB2CD" w14:textId="4E1D0387" w:rsidR="00EF6C53" w:rsidRDefault="00EF6C53" w:rsidP="00391113">
      <w:r>
        <w:t>Now need to finish putting stimulus timestamps into .</w:t>
      </w:r>
      <w:proofErr w:type="spellStart"/>
      <w:r>
        <w:t>nex</w:t>
      </w:r>
      <w:proofErr w:type="spellEnd"/>
      <w:r>
        <w:t xml:space="preserve"> file</w:t>
      </w:r>
    </w:p>
    <w:p w14:paraId="4A1D38C5" w14:textId="5E17B887" w:rsidR="00337C03" w:rsidRDefault="00337C03" w:rsidP="00391113"/>
    <w:p w14:paraId="4F0F0083" w14:textId="2791BD62" w:rsidR="00337C03" w:rsidRDefault="00337C03" w:rsidP="00391113">
      <w:r>
        <w:t>30 June 2020</w:t>
      </w:r>
    </w:p>
    <w:p w14:paraId="1D1B0E2E" w14:textId="6234A759" w:rsidR="00337C03" w:rsidRDefault="00F86B5B" w:rsidP="00391113">
      <w:r>
        <w:lastRenderedPageBreak/>
        <w:t xml:space="preserve">Algorithm for stim timestamps implemented for </w:t>
      </w:r>
      <w:proofErr w:type="spellStart"/>
      <w:r>
        <w:t>bbn</w:t>
      </w:r>
      <w:proofErr w:type="spellEnd"/>
      <w:r>
        <w:t>, need to duplicate and migrate to subclasses</w:t>
      </w:r>
    </w:p>
    <w:p w14:paraId="1904E1EB" w14:textId="6B5BAD04" w:rsidR="00DA5C30" w:rsidRDefault="00DA5C30" w:rsidP="00391113"/>
    <w:p w14:paraId="37095895" w14:textId="0BAC8522" w:rsidR="00DA5C30" w:rsidRDefault="00DA5C30" w:rsidP="00391113">
      <w:r>
        <w:t>1 July 2020</w:t>
      </w:r>
    </w:p>
    <w:p w14:paraId="747C10B0" w14:textId="33C8C227" w:rsidR="00DA5C30" w:rsidRDefault="00DA5C30" w:rsidP="00391113">
      <w:r>
        <w:t xml:space="preserve">Added code for </w:t>
      </w:r>
      <w:proofErr w:type="spellStart"/>
      <w:r>
        <w:t>freq</w:t>
      </w:r>
      <w:proofErr w:type="spellEnd"/>
      <w:r>
        <w:t xml:space="preserve">, wav.  For FRA, there will be </w:t>
      </w:r>
      <w:r w:rsidR="00B15FF9">
        <w:t>126</w:t>
      </w:r>
      <w:r>
        <w:t xml:space="preserve"> event types. Too many???</w:t>
      </w:r>
    </w:p>
    <w:p w14:paraId="45EBC140" w14:textId="59AB2420" w:rsidR="00DA5C30" w:rsidRDefault="00DA5C30" w:rsidP="00391113">
      <w:r>
        <w:t xml:space="preserve">Add as is for now then test in </w:t>
      </w:r>
      <w:proofErr w:type="spellStart"/>
      <w:r>
        <w:t>plexon</w:t>
      </w:r>
      <w:proofErr w:type="spellEnd"/>
      <w:r>
        <w:t>….</w:t>
      </w:r>
    </w:p>
    <w:p w14:paraId="1595D57D" w14:textId="302BEB89" w:rsidR="00681B3E" w:rsidRDefault="00681B3E" w:rsidP="00391113"/>
    <w:p w14:paraId="1FF7B96B" w14:textId="2AF4C6DB" w:rsidR="00681B3E" w:rsidRDefault="008F23B7" w:rsidP="00391113">
      <w:r>
        <w:t>2 July 2020</w:t>
      </w:r>
    </w:p>
    <w:p w14:paraId="0B7D81CC" w14:textId="61F48A46" w:rsidR="008F23B7" w:rsidRDefault="008F23B7" w:rsidP="00391113">
      <w:r>
        <w:t xml:space="preserve">Had to rethink: </w:t>
      </w:r>
      <w:proofErr w:type="spellStart"/>
      <w:r>
        <w:t>SpikeData</w:t>
      </w:r>
      <w:proofErr w:type="spellEnd"/>
      <w:r>
        <w:t xml:space="preserve"> does not exist in </w:t>
      </w:r>
      <w:proofErr w:type="spellStart"/>
      <w:r>
        <w:t>export_for_plexon</w:t>
      </w:r>
      <w:proofErr w:type="spellEnd"/>
      <w:r>
        <w:t xml:space="preserve"> function – only </w:t>
      </w:r>
      <w:proofErr w:type="spellStart"/>
      <w:r>
        <w:t>SpikeInfo</w:t>
      </w:r>
      <w:proofErr w:type="spellEnd"/>
      <w:r>
        <w:t xml:space="preserve"> class is instantiated in </w:t>
      </w:r>
      <w:proofErr w:type="spellStart"/>
      <w:r>
        <w:t>export_for_plexon</w:t>
      </w:r>
      <w:proofErr w:type="spellEnd"/>
      <w:r>
        <w:t>.</w:t>
      </w:r>
    </w:p>
    <w:p w14:paraId="7D699CA2" w14:textId="0344BE60" w:rsidR="008F23B7" w:rsidRDefault="008F23B7" w:rsidP="00391113">
      <w:r>
        <w:t xml:space="preserve">Instead, moved </w:t>
      </w:r>
      <w:proofErr w:type="spellStart"/>
      <w:r>
        <w:t>stimEventTimesForFile</w:t>
      </w:r>
      <w:proofErr w:type="spellEnd"/>
      <w:r>
        <w:t xml:space="preserve"> moved to </w:t>
      </w:r>
      <w:proofErr w:type="spellStart"/>
      <w:r>
        <w:t>SpikeInfo</w:t>
      </w:r>
      <w:proofErr w:type="spellEnd"/>
      <w:r>
        <w:t>.</w:t>
      </w:r>
    </w:p>
    <w:p w14:paraId="7F481F92" w14:textId="0713A084" w:rsidR="008F23B7" w:rsidRDefault="008F23B7" w:rsidP="00391113">
      <w:r>
        <w:t xml:space="preserve">Tested on 1407 files – looked at </w:t>
      </w:r>
      <w:proofErr w:type="spellStart"/>
      <w:r>
        <w:t>nex</w:t>
      </w:r>
      <w:proofErr w:type="spellEnd"/>
      <w:r>
        <w:t xml:space="preserve"> file in </w:t>
      </w:r>
      <w:proofErr w:type="spellStart"/>
      <w:r>
        <w:t>plexon</w:t>
      </w:r>
      <w:proofErr w:type="spellEnd"/>
      <w:r>
        <w:t xml:space="preserve"> OFS, seems ok.</w:t>
      </w:r>
    </w:p>
    <w:p w14:paraId="1701A2A0" w14:textId="4CB10A37" w:rsidR="008F23B7" w:rsidRDefault="008F23B7" w:rsidP="00391113">
      <w:r>
        <w:t>Need to tweak names ? or not? Having test as part of event name help distinguish them…</w:t>
      </w:r>
    </w:p>
    <w:p w14:paraId="3EE1ABA9" w14:textId="72833767" w:rsidR="004C7A1D" w:rsidRDefault="004C7A1D" w:rsidP="00391113"/>
    <w:p w14:paraId="2EF14F6C" w14:textId="48A7DEF8" w:rsidR="004C7A1D" w:rsidRDefault="004C7A1D" w:rsidP="00391113">
      <w:r>
        <w:t xml:space="preserve">Create </w:t>
      </w:r>
      <w:proofErr w:type="spellStart"/>
      <w:r>
        <w:t>FreqTuningInfo</w:t>
      </w:r>
      <w:proofErr w:type="spellEnd"/>
      <w:r>
        <w:t xml:space="preserve"> class</w:t>
      </w:r>
    </w:p>
    <w:p w14:paraId="6B21A18A" w14:textId="043F15FC" w:rsidR="006336BC" w:rsidRDefault="006336BC" w:rsidP="00391113"/>
    <w:p w14:paraId="033B18ED" w14:textId="49E9921D" w:rsidR="006336BC" w:rsidRDefault="006336BC" w:rsidP="00391113">
      <w:r>
        <w:t>8 Jul 2020</w:t>
      </w:r>
    </w:p>
    <w:p w14:paraId="209741FF" w14:textId="38CFBA0F" w:rsidR="006336BC" w:rsidRDefault="006336BC" w:rsidP="00391113">
      <w:r>
        <w:t xml:space="preserve">Plotting implemented in </w:t>
      </w:r>
      <w:proofErr w:type="spellStart"/>
      <w:r>
        <w:t>SpikeData.plotAllData</w:t>
      </w:r>
      <w:proofErr w:type="spellEnd"/>
      <w:r>
        <w:t xml:space="preserve"> method (separate file)</w:t>
      </w:r>
    </w:p>
    <w:p w14:paraId="3064ED4C" w14:textId="31C1228B" w:rsidR="006336BC" w:rsidRDefault="006336BC" w:rsidP="00391113">
      <w:r>
        <w:t xml:space="preserve">Final thing: implementing saving of plot files. See </w:t>
      </w:r>
      <w:proofErr w:type="spellStart"/>
      <w:r>
        <w:t>optoproc</w:t>
      </w:r>
      <w:proofErr w:type="spellEnd"/>
      <w:r>
        <w:t xml:space="preserve"> for possible code to pull in</w:t>
      </w:r>
    </w:p>
    <w:p w14:paraId="63AD42A4" w14:textId="0AFA11C8" w:rsidR="004B6FAE" w:rsidRDefault="004B6FAE" w:rsidP="00391113"/>
    <w:p w14:paraId="3688EBB7" w14:textId="3119B6DA" w:rsidR="004B6FAE" w:rsidRDefault="004B6FAE" w:rsidP="00391113">
      <w:r>
        <w:t>13 Jul 2020</w:t>
      </w:r>
    </w:p>
    <w:p w14:paraId="19671EA6" w14:textId="350D8E7E" w:rsidR="00AC650B" w:rsidRPr="00AC650B" w:rsidRDefault="00AC650B" w:rsidP="00AC650B">
      <w:r w:rsidRPr="00AC650B">
        <w:t>repositories to “fetch” (aka update) along with required branch</w:t>
      </w:r>
    </w:p>
    <w:p w14:paraId="240F92A9" w14:textId="77777777" w:rsidR="00AC650B" w:rsidRPr="00AC650B" w:rsidRDefault="00AC650B" w:rsidP="00AC650B">
      <w:proofErr w:type="spellStart"/>
      <w:r w:rsidRPr="00AC650B">
        <w:t>optosort</w:t>
      </w:r>
      <w:proofErr w:type="spellEnd"/>
      <w:r w:rsidRPr="00AC650B">
        <w:tab/>
        <w:t>install</w:t>
      </w:r>
    </w:p>
    <w:p w14:paraId="047A1465" w14:textId="77777777" w:rsidR="00AC650B" w:rsidRPr="00AC650B" w:rsidRDefault="00AC650B" w:rsidP="00AC650B">
      <w:proofErr w:type="spellStart"/>
      <w:r w:rsidRPr="00AC650B">
        <w:t>OptoAnalysis</w:t>
      </w:r>
      <w:proofErr w:type="spellEnd"/>
      <w:r w:rsidRPr="00AC650B">
        <w:tab/>
      </w:r>
      <w:r w:rsidRPr="00AC650B">
        <w:tab/>
        <w:t>working</w:t>
      </w:r>
    </w:p>
    <w:p w14:paraId="5A6D269B" w14:textId="77777777" w:rsidR="00AC650B" w:rsidRPr="00AC650B" w:rsidRDefault="00AC650B" w:rsidP="00AC650B">
      <w:proofErr w:type="spellStart"/>
      <w:r w:rsidRPr="00AC650B">
        <w:t>PlotTools</w:t>
      </w:r>
      <w:proofErr w:type="spellEnd"/>
      <w:r w:rsidRPr="00AC650B">
        <w:tab/>
        <w:t>install</w:t>
      </w:r>
    </w:p>
    <w:p w14:paraId="4288A821" w14:textId="56E26956" w:rsidR="004B6FAE" w:rsidRDefault="00AC650B" w:rsidP="00AC650B">
      <w:proofErr w:type="spellStart"/>
      <w:r w:rsidRPr="00AC650B">
        <w:t>UtilitiesToolbox</w:t>
      </w:r>
      <w:proofErr w:type="spellEnd"/>
      <w:r w:rsidRPr="00AC650B">
        <w:tab/>
        <w:t>installed</w:t>
      </w:r>
    </w:p>
    <w:p w14:paraId="46EFDC29" w14:textId="7ADDFB84" w:rsidR="00530ACC" w:rsidRDefault="00530ACC" w:rsidP="00AC650B"/>
    <w:p w14:paraId="3106E300" w14:textId="41B65CFB" w:rsidR="00530ACC" w:rsidRDefault="00530ACC" w:rsidP="00AC650B">
      <w:r>
        <w:t xml:space="preserve">Created </w:t>
      </w:r>
      <w:proofErr w:type="spellStart"/>
      <w:r>
        <w:t>spyKing</w:t>
      </w:r>
      <w:r w:rsidR="009B3D64">
        <w:t>Export</w:t>
      </w:r>
      <w:proofErr w:type="spellEnd"/>
      <w:r w:rsidR="009B3D64">
        <w:t xml:space="preserve"> branch</w:t>
      </w:r>
    </w:p>
    <w:p w14:paraId="0C19D550" w14:textId="56192684" w:rsidR="002265A4" w:rsidRDefault="002265A4" w:rsidP="00AC650B"/>
    <w:p w14:paraId="1DE78899" w14:textId="34F5F7A1" w:rsidR="002265A4" w:rsidRDefault="002265A4" w:rsidP="00AC650B">
      <w:r>
        <w:t>For Brainstorm (can use .</w:t>
      </w:r>
      <w:proofErr w:type="spellStart"/>
      <w:r>
        <w:t>plx</w:t>
      </w:r>
      <w:proofErr w:type="spellEnd"/>
      <w:r>
        <w:t xml:space="preserve"> files), need to create events struct array</w:t>
      </w:r>
    </w:p>
    <w:p w14:paraId="5B29BBFF" w14:textId="265E6DE9" w:rsidR="002265A4" w:rsidRDefault="00843FE4" w:rsidP="00AC650B">
      <w:hyperlink r:id="rId27" w:history="1">
        <w:r w:rsidR="002265A4" w:rsidRPr="008D0FAD">
          <w:rPr>
            <w:rStyle w:val="Hyperlink"/>
          </w:rPr>
          <w:t>https://neuroimage.usc.edu/brainstorm/e-phys/ConvertToBrainstormEvents?highlight=%28events%29%7C%28file%29</w:t>
        </w:r>
      </w:hyperlink>
    </w:p>
    <w:p w14:paraId="7F577A18" w14:textId="0FAB3C38" w:rsidR="002265A4" w:rsidRDefault="002265A4" w:rsidP="00AC650B"/>
    <w:p w14:paraId="3FC803EF" w14:textId="77777777" w:rsidR="002265A4" w:rsidRDefault="002265A4" w:rsidP="002265A4">
      <w:pPr>
        <w:pStyle w:val="line874"/>
      </w:pPr>
      <w:r>
        <w:t xml:space="preserve">Each entry should have the following fields: </w:t>
      </w:r>
    </w:p>
    <w:p w14:paraId="774BCDB9" w14:textId="77777777" w:rsidR="002265A4" w:rsidRDefault="002265A4" w:rsidP="002265A4">
      <w:pPr>
        <w:pStyle w:val="line891"/>
        <w:numPr>
          <w:ilvl w:val="0"/>
          <w:numId w:val="18"/>
        </w:numPr>
      </w:pPr>
      <w:r>
        <w:rPr>
          <w:rStyle w:val="Strong"/>
        </w:rPr>
        <w:t>label</w:t>
      </w:r>
      <w:r>
        <w:t xml:space="preserve">: The label of the spike </w:t>
      </w:r>
      <w:r>
        <w:rPr>
          <w:rStyle w:val="Strong"/>
        </w:rPr>
        <w:t>events</w:t>
      </w:r>
      <w:r>
        <w:t xml:space="preserve">. It should read: “Spikes Channel </w:t>
      </w:r>
      <w:proofErr w:type="spellStart"/>
      <w:r>
        <w:rPr>
          <w:rStyle w:val="Emphasis"/>
        </w:rPr>
        <w:t>channelLabel</w:t>
      </w:r>
      <w:proofErr w:type="spellEnd"/>
      <w:r>
        <w:t xml:space="preserve">” where </w:t>
      </w:r>
      <w:proofErr w:type="spellStart"/>
      <w:r>
        <w:rPr>
          <w:rStyle w:val="Emphasis"/>
        </w:rPr>
        <w:t>channelLabel</w:t>
      </w:r>
      <w:proofErr w:type="spellEnd"/>
      <w:r>
        <w:rPr>
          <w:rStyle w:val="Emphasis"/>
        </w:rPr>
        <w:t xml:space="preserve"> </w:t>
      </w:r>
      <w:r>
        <w:t xml:space="preserve">is the label of the electrode. In the case where multiple neurons are recorded from a single electrode, the label of the </w:t>
      </w:r>
      <w:r>
        <w:rPr>
          <w:rStyle w:val="Strong"/>
        </w:rPr>
        <w:t>events</w:t>
      </w:r>
      <w:r>
        <w:t xml:space="preserve"> should be: “Spikes Channel </w:t>
      </w:r>
      <w:proofErr w:type="spellStart"/>
      <w:r>
        <w:rPr>
          <w:rStyle w:val="Emphasis"/>
        </w:rPr>
        <w:t>channelLabel</w:t>
      </w:r>
      <w:proofErr w:type="spellEnd"/>
      <w:r>
        <w:t xml:space="preserve"> |</w:t>
      </w:r>
      <w:proofErr w:type="spellStart"/>
      <w:r>
        <w:rPr>
          <w:rStyle w:val="Emphasis"/>
        </w:rPr>
        <w:t>iNeuron</w:t>
      </w:r>
      <w:proofErr w:type="spellEnd"/>
      <w:r>
        <w:t xml:space="preserve">|”, where </w:t>
      </w:r>
      <w:proofErr w:type="spellStart"/>
      <w:r>
        <w:rPr>
          <w:rStyle w:val="Emphasis"/>
        </w:rPr>
        <w:t>channelLabel</w:t>
      </w:r>
      <w:proofErr w:type="spellEnd"/>
      <w:r>
        <w:rPr>
          <w:rStyle w:val="Emphasis"/>
        </w:rPr>
        <w:t xml:space="preserve"> </w:t>
      </w:r>
      <w:r>
        <w:t xml:space="preserve">is the label of the electrode and </w:t>
      </w:r>
      <w:proofErr w:type="spellStart"/>
      <w:r>
        <w:rPr>
          <w:rStyle w:val="Emphasis"/>
        </w:rPr>
        <w:t>iNeuron</w:t>
      </w:r>
      <w:proofErr w:type="spellEnd"/>
      <w:r>
        <w:rPr>
          <w:rStyle w:val="Emphasis"/>
        </w:rPr>
        <w:t xml:space="preserve"> </w:t>
      </w:r>
      <w:r>
        <w:t xml:space="preserve">the number of the neuron on that electrode. </w:t>
      </w:r>
    </w:p>
    <w:p w14:paraId="3220339C" w14:textId="77777777" w:rsidR="002265A4" w:rsidRDefault="002265A4" w:rsidP="002265A4">
      <w:pPr>
        <w:pStyle w:val="line891"/>
        <w:numPr>
          <w:ilvl w:val="0"/>
          <w:numId w:val="18"/>
        </w:numPr>
      </w:pPr>
      <w:r>
        <w:rPr>
          <w:rStyle w:val="Strong"/>
        </w:rPr>
        <w:t>times</w:t>
      </w:r>
      <w:r>
        <w:t xml:space="preserve">: a ROW vector (1xn where n is the number of spikes) with the timestamps of the spikes that the neuron fired, in seconds. </w:t>
      </w:r>
    </w:p>
    <w:p w14:paraId="1868B5D3" w14:textId="77777777" w:rsidR="002265A4" w:rsidRDefault="002265A4" w:rsidP="002265A4">
      <w:pPr>
        <w:pStyle w:val="line891"/>
        <w:numPr>
          <w:ilvl w:val="0"/>
          <w:numId w:val="18"/>
        </w:numPr>
      </w:pPr>
      <w:r>
        <w:rPr>
          <w:rStyle w:val="Strong"/>
        </w:rPr>
        <w:lastRenderedPageBreak/>
        <w:t>epochs</w:t>
      </w:r>
      <w:r>
        <w:t xml:space="preserve">: a ROW vector (1xn) with the epoch that each spike occurred (just assign the number 1 to each one and it will work). </w:t>
      </w:r>
    </w:p>
    <w:p w14:paraId="04142471" w14:textId="77777777" w:rsidR="002265A4" w:rsidRDefault="002265A4" w:rsidP="002265A4">
      <w:pPr>
        <w:pStyle w:val="line891"/>
        <w:numPr>
          <w:ilvl w:val="0"/>
          <w:numId w:val="18"/>
        </w:numPr>
      </w:pPr>
      <w:r>
        <w:rPr>
          <w:rStyle w:val="Strong"/>
        </w:rPr>
        <w:t>color</w:t>
      </w:r>
      <w:r>
        <w:t xml:space="preserve">: A 1x3 vector with the color that the event will be displayed on the Brainstorm viewer. The vector takes values [0,1]. </w:t>
      </w:r>
    </w:p>
    <w:p w14:paraId="13C6ACCA" w14:textId="77777777" w:rsidR="002265A4" w:rsidRDefault="002265A4" w:rsidP="002265A4">
      <w:pPr>
        <w:pStyle w:val="line891"/>
        <w:numPr>
          <w:ilvl w:val="0"/>
          <w:numId w:val="18"/>
        </w:numPr>
      </w:pPr>
      <w:proofErr w:type="spellStart"/>
      <w:r>
        <w:rPr>
          <w:rStyle w:val="Strong"/>
        </w:rPr>
        <w:t>reactTimes</w:t>
      </w:r>
      <w:proofErr w:type="spellEnd"/>
      <w:r>
        <w:t xml:space="preserve">: set this to []. </w:t>
      </w:r>
    </w:p>
    <w:p w14:paraId="47DF7B87" w14:textId="77777777" w:rsidR="002265A4" w:rsidRDefault="002265A4" w:rsidP="002265A4">
      <w:pPr>
        <w:pStyle w:val="line891"/>
        <w:numPr>
          <w:ilvl w:val="0"/>
          <w:numId w:val="18"/>
        </w:numPr>
      </w:pPr>
      <w:r>
        <w:rPr>
          <w:rStyle w:val="Strong"/>
        </w:rPr>
        <w:t>select</w:t>
      </w:r>
      <w:r>
        <w:t xml:space="preserve">: set this to 1. </w:t>
      </w:r>
    </w:p>
    <w:p w14:paraId="6392C215" w14:textId="77777777" w:rsidR="002265A4" w:rsidRDefault="002265A4" w:rsidP="002265A4">
      <w:pPr>
        <w:pStyle w:val="line891"/>
        <w:numPr>
          <w:ilvl w:val="0"/>
          <w:numId w:val="18"/>
        </w:numPr>
      </w:pPr>
      <w:r>
        <w:rPr>
          <w:rStyle w:val="Strong"/>
        </w:rPr>
        <w:t>channels</w:t>
      </w:r>
      <w:r>
        <w:t xml:space="preserve">: a ROW cell-array (1xn) of empty matrices </w:t>
      </w:r>
    </w:p>
    <w:p w14:paraId="102C89E1" w14:textId="77777777" w:rsidR="002265A4" w:rsidRDefault="002265A4" w:rsidP="002265A4">
      <w:pPr>
        <w:pStyle w:val="line891"/>
        <w:numPr>
          <w:ilvl w:val="0"/>
          <w:numId w:val="18"/>
        </w:numPr>
      </w:pPr>
      <w:r>
        <w:rPr>
          <w:rStyle w:val="Strong"/>
        </w:rPr>
        <w:t>notes</w:t>
      </w:r>
      <w:r>
        <w:t xml:space="preserve">: a ROW cell-array (1xn) of empty matrices </w:t>
      </w:r>
    </w:p>
    <w:p w14:paraId="101AFF7B" w14:textId="789BB8A3" w:rsidR="002265A4" w:rsidRDefault="002265A4" w:rsidP="002265A4">
      <w:pPr>
        <w:pStyle w:val="line867"/>
      </w:pPr>
      <w:r>
        <w:br/>
        <w:t xml:space="preserve">The electrode with the label “raw 1” on this example </w:t>
      </w:r>
      <w:r>
        <w:rPr>
          <w:rStyle w:val="Strong"/>
        </w:rPr>
        <w:t>events</w:t>
      </w:r>
      <w:r>
        <w:t xml:space="preserve"> </w:t>
      </w:r>
      <w:r>
        <w:rPr>
          <w:rStyle w:val="Strong"/>
        </w:rPr>
        <w:t>file</w:t>
      </w:r>
      <w:r>
        <w:t xml:space="preserve">, has 3 neurons that fired 2253, 159 and 83 spikes respectively during this recording. The electrode with label “raw 11” picked up 1181 spikes assigned to a single neuron/cluster etc. </w:t>
      </w:r>
    </w:p>
    <w:p w14:paraId="76C7C5C1" w14:textId="77777777" w:rsidR="002265A4" w:rsidRDefault="002265A4" w:rsidP="002265A4">
      <w:pPr>
        <w:pStyle w:val="line874"/>
      </w:pPr>
      <w:r>
        <w:t xml:space="preserve">The </w:t>
      </w:r>
      <w:r>
        <w:rPr>
          <w:rStyle w:val="Strong"/>
        </w:rPr>
        <w:t>file</w:t>
      </w:r>
      <w:r>
        <w:t xml:space="preserve">name of the </w:t>
      </w:r>
      <w:r>
        <w:rPr>
          <w:rStyle w:val="Strong"/>
        </w:rPr>
        <w:t>events</w:t>
      </w:r>
      <w:r>
        <w:t xml:space="preserve"> that needs to be saved in the end, should start with the string "</w:t>
      </w:r>
      <w:r>
        <w:rPr>
          <w:rStyle w:val="Strong"/>
        </w:rPr>
        <w:t>events</w:t>
      </w:r>
      <w:r>
        <w:t>". Example: “</w:t>
      </w:r>
      <w:proofErr w:type="spellStart"/>
      <w:r>
        <w:rPr>
          <w:rStyle w:val="Strong"/>
        </w:rPr>
        <w:t>events</w:t>
      </w:r>
      <w:r>
        <w:t>_</w:t>
      </w:r>
      <w:r>
        <w:rPr>
          <w:rStyle w:val="Strong"/>
        </w:rPr>
        <w:t>file</w:t>
      </w:r>
      <w:r>
        <w:t>name.mat</w:t>
      </w:r>
      <w:proofErr w:type="spellEnd"/>
      <w:r>
        <w:t xml:space="preserve">” and should contain the </w:t>
      </w:r>
      <w:r>
        <w:rPr>
          <w:rStyle w:val="Strong"/>
        </w:rPr>
        <w:t>events</w:t>
      </w:r>
      <w:r>
        <w:t xml:space="preserve"> structure as described above. </w:t>
      </w:r>
    </w:p>
    <w:p w14:paraId="3731E924" w14:textId="13166F76" w:rsidR="002265A4" w:rsidRDefault="00A62F0C" w:rsidP="002265A4">
      <w:r>
        <w:t>Other stuff:</w:t>
      </w:r>
    </w:p>
    <w:p w14:paraId="5EBEB02C" w14:textId="189956E1" w:rsidR="00A62F0C" w:rsidRDefault="00A62F0C" w:rsidP="002265A4"/>
    <w:p w14:paraId="4DA6BA99" w14:textId="38702EB1" w:rsidR="000E3FC7" w:rsidRDefault="000E3FC7" w:rsidP="002265A4">
      <w:r>
        <w:t>Parameters:</w:t>
      </w:r>
    </w:p>
    <w:p w14:paraId="42BC1B3C" w14:textId="757DE572" w:rsidR="000E3FC7" w:rsidRDefault="00843FE4" w:rsidP="002265A4">
      <w:hyperlink r:id="rId28" w:history="1">
        <w:r w:rsidR="000E3FC7" w:rsidRPr="008D0FAD">
          <w:rPr>
            <w:rStyle w:val="Hyperlink"/>
          </w:rPr>
          <w:t>https://spyking-circus.readthedocs.io/en/latest/code/parameters.html</w:t>
        </w:r>
      </w:hyperlink>
    </w:p>
    <w:p w14:paraId="4204132E" w14:textId="79D83ED2" w:rsidR="000E3FC7" w:rsidRDefault="000E3FC7" w:rsidP="002265A4"/>
    <w:p w14:paraId="77EEFA98" w14:textId="77777777" w:rsidR="000E3FC7" w:rsidRDefault="000E3FC7" w:rsidP="002265A4"/>
    <w:p w14:paraId="51205C83" w14:textId="577AC65C" w:rsidR="00A62F0C" w:rsidRDefault="00A62F0C" w:rsidP="002265A4"/>
    <w:p w14:paraId="1C188A72" w14:textId="7483F4C7" w:rsidR="0025717E" w:rsidRDefault="0025717E" w:rsidP="002265A4"/>
    <w:p w14:paraId="05526D6F" w14:textId="20EF7A97" w:rsidR="0025717E" w:rsidRDefault="0025717E" w:rsidP="002265A4">
      <w:r>
        <w:t>23 July 2020</w:t>
      </w:r>
    </w:p>
    <w:p w14:paraId="1E3EC6ED" w14:textId="6962444B" w:rsidR="0025717E" w:rsidRDefault="0025717E" w:rsidP="002265A4"/>
    <w:p w14:paraId="79E2D50C" w14:textId="12521327" w:rsidR="0025717E" w:rsidRDefault="000E3FC7" w:rsidP="002265A4">
      <w:r>
        <w:t xml:space="preserve">Working on </w:t>
      </w:r>
      <w:proofErr w:type="spellStart"/>
      <w:r>
        <w:t>spyking</w:t>
      </w:r>
      <w:proofErr w:type="spellEnd"/>
      <w:r>
        <w:t>…</w:t>
      </w:r>
    </w:p>
    <w:p w14:paraId="119479DF" w14:textId="598B76D5" w:rsidR="000E3FC7" w:rsidRDefault="000E3FC7" w:rsidP="002265A4"/>
    <w:p w14:paraId="565AADA2" w14:textId="1562BA9A" w:rsidR="000E3FC7" w:rsidRDefault="000E3FC7" w:rsidP="002265A4">
      <w:r>
        <w:t>To enter anaconda:</w:t>
      </w:r>
    </w:p>
    <w:p w14:paraId="079D5DC5" w14:textId="281B38C1" w:rsidR="000E3FC7" w:rsidRDefault="000E3FC7" w:rsidP="002265A4">
      <w:r>
        <w:t xml:space="preserve">$ </w:t>
      </w:r>
      <w:proofErr w:type="spellStart"/>
      <w:r>
        <w:t>conda</w:t>
      </w:r>
      <w:proofErr w:type="spellEnd"/>
      <w:r>
        <w:t xml:space="preserve"> activate circus</w:t>
      </w:r>
    </w:p>
    <w:p w14:paraId="28FBAFBE" w14:textId="375D1483" w:rsidR="000E3FC7" w:rsidRDefault="000E3FC7" w:rsidP="002265A4"/>
    <w:p w14:paraId="08E8BB9C" w14:textId="15523B6E" w:rsidR="000E3FC7" w:rsidRDefault="000E3FC7" w:rsidP="002265A4">
      <w:r>
        <w:t>To run algorithm:</w:t>
      </w:r>
    </w:p>
    <w:p w14:paraId="0EBEB525" w14:textId="4537F92C" w:rsidR="000E3FC7" w:rsidRDefault="000E3FC7" w:rsidP="002265A4"/>
    <w:p w14:paraId="0F5EF7B0" w14:textId="5FA7013D" w:rsidR="000E3FC7" w:rsidRDefault="000E3FC7" w:rsidP="002265A4">
      <w:r>
        <w:t xml:space="preserve">&gt;&gt; </w:t>
      </w:r>
      <w:proofErr w:type="spellStart"/>
      <w:r>
        <w:t>spyking</w:t>
      </w:r>
      <w:proofErr w:type="spellEnd"/>
      <w:r>
        <w:t>-circus path/</w:t>
      </w:r>
      <w:proofErr w:type="spellStart"/>
      <w:r>
        <w:t>mydata.extension</w:t>
      </w:r>
      <w:proofErr w:type="spellEnd"/>
    </w:p>
    <w:p w14:paraId="24E7627E" w14:textId="5BBA53BD" w:rsidR="000E3FC7" w:rsidRDefault="000E3FC7" w:rsidP="002265A4"/>
    <w:p w14:paraId="162B5CF1" w14:textId="386B911A" w:rsidR="000E3FC7" w:rsidRDefault="000E3FC7" w:rsidP="002265A4">
      <w:r>
        <w:t>Probe file:</w:t>
      </w:r>
    </w:p>
    <w:p w14:paraId="11AA70B5" w14:textId="52B2968F" w:rsidR="000E3FC7" w:rsidRDefault="000E3FC7" w:rsidP="002265A4"/>
    <w:p w14:paraId="2846DEBE" w14:textId="3AE6112E" w:rsidR="000E3FC7" w:rsidRDefault="00843FE4" w:rsidP="002265A4">
      <w:hyperlink r:id="rId29" w:history="1">
        <w:r w:rsidR="000E3FC7" w:rsidRPr="008D0FAD">
          <w:rPr>
            <w:rStyle w:val="Hyperlink"/>
          </w:rPr>
          <w:t>https://spyking-circus.readthedocs.io/en/latest/code/probe.html?highlight=probe</w:t>
        </w:r>
      </w:hyperlink>
    </w:p>
    <w:p w14:paraId="067270DC" w14:textId="272DD8AB" w:rsidR="000E3FC7" w:rsidRDefault="000E3FC7" w:rsidP="002265A4"/>
    <w:p w14:paraId="24DDF27D" w14:textId="4D261149" w:rsidR="000E3FC7" w:rsidRDefault="00592511" w:rsidP="002265A4">
      <w:r>
        <w:t>Configuration file:</w:t>
      </w:r>
    </w:p>
    <w:p w14:paraId="4871F0EA" w14:textId="02EEE5EB" w:rsidR="00592511" w:rsidRDefault="00592511" w:rsidP="002265A4">
      <w:hyperlink r:id="rId30" w:history="1">
        <w:r w:rsidRPr="005A1A33">
          <w:rPr>
            <w:rStyle w:val="Hyperlink"/>
          </w:rPr>
          <w:t>https://spyking-circus.readthedocs.io/en/latest/code/config.html</w:t>
        </w:r>
      </w:hyperlink>
    </w:p>
    <w:p w14:paraId="51C262F2" w14:textId="4C42BC06" w:rsidR="00592511" w:rsidRDefault="00592511" w:rsidP="002265A4"/>
    <w:p w14:paraId="37340174" w14:textId="01F69688" w:rsidR="00843FE4" w:rsidRDefault="00843FE4" w:rsidP="002265A4">
      <w:r>
        <w:t>11 Aug 2020</w:t>
      </w:r>
    </w:p>
    <w:p w14:paraId="6BF99162" w14:textId="02FA5CD8" w:rsidR="00843FE4" w:rsidRDefault="00925694" w:rsidP="002265A4">
      <w:r>
        <w:lastRenderedPageBreak/>
        <w:t xml:space="preserve">Working with 1429_20200707_01_01_2942_BBN dataset and </w:t>
      </w:r>
      <w:proofErr w:type="spellStart"/>
      <w:r>
        <w:t>spyking</w:t>
      </w:r>
      <w:proofErr w:type="spellEnd"/>
      <w:r>
        <w:t xml:space="preserve"> circus</w:t>
      </w:r>
    </w:p>
    <w:p w14:paraId="2A074DCD" w14:textId="75407F18" w:rsidR="00925694" w:rsidRDefault="00925694" w:rsidP="002265A4"/>
    <w:p w14:paraId="4658C2D0" w14:textId="7BC8ACEF" w:rsidR="00925694" w:rsidRDefault="00925694" w:rsidP="002265A4">
      <w:r>
        <w:t xml:space="preserve">Tried using </w:t>
      </w:r>
      <w:proofErr w:type="spellStart"/>
      <w:r>
        <w:t>params</w:t>
      </w:r>
      <w:proofErr w:type="spellEnd"/>
      <w:r>
        <w:t xml:space="preserve"> file generated but needed other fields defined. Copied default settings from </w:t>
      </w:r>
      <w:proofErr w:type="spellStart"/>
      <w:r>
        <w:t>config.params</w:t>
      </w:r>
      <w:proofErr w:type="spellEnd"/>
      <w:r>
        <w:t xml:space="preserve"> in ~/</w:t>
      </w:r>
      <w:proofErr w:type="spellStart"/>
      <w:r>
        <w:t>spyking</w:t>
      </w:r>
      <w:proofErr w:type="spellEnd"/>
      <w:r>
        <w:t>-circus directory and pasted in the 1429….</w:t>
      </w:r>
      <w:proofErr w:type="spellStart"/>
      <w:r>
        <w:t>params</w:t>
      </w:r>
      <w:proofErr w:type="spellEnd"/>
      <w:r>
        <w:t xml:space="preserve"> file and was able to run algorithm.</w:t>
      </w:r>
    </w:p>
    <w:p w14:paraId="5C9F4322" w14:textId="4011DDF8" w:rsidR="00925694" w:rsidRDefault="00925694" w:rsidP="002265A4">
      <w:r>
        <w:t>Need to double-check that the channel info on probe is correct when using:</w:t>
      </w:r>
    </w:p>
    <w:p w14:paraId="087D4824" w14:textId="494546C6" w:rsidR="009044BD" w:rsidRDefault="009044BD" w:rsidP="002265A4"/>
    <w:p w14:paraId="01B8EE87" w14:textId="5AFB21AC" w:rsidR="009044BD" w:rsidRDefault="009044BD" w:rsidP="002265A4">
      <w:r>
        <w:t xml:space="preserve">Had to rename </w:t>
      </w:r>
      <w:proofErr w:type="spellStart"/>
      <w:r>
        <w:t>libs</w:t>
      </w:r>
      <w:r w:rsidR="009329C0">
        <w:t>tdc</w:t>
      </w:r>
      <w:proofErr w:type="spellEnd"/>
      <w:r w:rsidR="009329C0">
        <w:t xml:space="preserve">++.so.6 in </w:t>
      </w:r>
      <w:proofErr w:type="spellStart"/>
      <w:r w:rsidR="009329C0">
        <w:t>Matab</w:t>
      </w:r>
      <w:proofErr w:type="spellEnd"/>
      <w:r w:rsidR="009329C0">
        <w:t xml:space="preserve"> install </w:t>
      </w:r>
      <w:proofErr w:type="spellStart"/>
      <w:r w:rsidR="009329C0">
        <w:t>dir</w:t>
      </w:r>
      <w:proofErr w:type="spellEnd"/>
      <w:r w:rsidR="009329C0">
        <w:t xml:space="preserve"> on petrol </w:t>
      </w:r>
      <w:proofErr w:type="spellStart"/>
      <w:r w:rsidR="009329C0">
        <w:t>linux</w:t>
      </w:r>
      <w:proofErr w:type="spellEnd"/>
      <w:r w:rsidR="009329C0">
        <w:t xml:space="preserve"> installation to avoid errors</w:t>
      </w:r>
      <w:bookmarkStart w:id="0" w:name="_GoBack"/>
      <w:bookmarkEnd w:id="0"/>
    </w:p>
    <w:p w14:paraId="56EC29CB" w14:textId="77777777" w:rsidR="00925694" w:rsidRDefault="00925694" w:rsidP="002265A4"/>
    <w:p w14:paraId="7F2BBD94" w14:textId="77777777" w:rsidR="00925694" w:rsidRDefault="00925694" w:rsidP="002265A4">
      <w:r>
        <w:t xml:space="preserve">&gt;&gt; </w:t>
      </w:r>
      <w:r w:rsidRPr="00925694">
        <w:t xml:space="preserve"> </w:t>
      </w:r>
      <w:proofErr w:type="spellStart"/>
      <w:r w:rsidRPr="00925694">
        <w:t>spyking</w:t>
      </w:r>
      <w:proofErr w:type="spellEnd"/>
      <w:r w:rsidRPr="00925694">
        <w:t>-circus</w:t>
      </w:r>
      <w:r>
        <w:t xml:space="preserve"> &lt;filename&gt; </w:t>
      </w:r>
      <w:r w:rsidRPr="00925694">
        <w:t>-p</w:t>
      </w:r>
      <w:r>
        <w:t xml:space="preserve"> </w:t>
      </w:r>
    </w:p>
    <w:p w14:paraId="56093F88" w14:textId="77777777" w:rsidR="00925694" w:rsidRDefault="00925694" w:rsidP="002265A4"/>
    <w:p w14:paraId="7441117A" w14:textId="3BD71A46" w:rsidR="00925694" w:rsidRDefault="00925694" w:rsidP="002265A4">
      <w:r>
        <w:t xml:space="preserve">command to show inputs </w:t>
      </w:r>
    </w:p>
    <w:p w14:paraId="4617CF6A" w14:textId="1A7CE323" w:rsidR="00925694" w:rsidRDefault="00925694" w:rsidP="002265A4"/>
    <w:p w14:paraId="44227016" w14:textId="69FC0111" w:rsidR="00925694" w:rsidRDefault="00925694" w:rsidP="002265A4">
      <w:r>
        <w:t>to look at results, can use</w:t>
      </w:r>
    </w:p>
    <w:p w14:paraId="03C1DBD2" w14:textId="3F1AB752" w:rsidR="00925694" w:rsidRDefault="00925694" w:rsidP="002265A4"/>
    <w:p w14:paraId="7EF788D2" w14:textId="6E67744A" w:rsidR="00925694" w:rsidRDefault="00925694" w:rsidP="002265A4">
      <w:r>
        <w:t xml:space="preserve">&gt;&gt; </w:t>
      </w:r>
      <w:r w:rsidRPr="00925694">
        <w:t xml:space="preserve"> </w:t>
      </w:r>
      <w:proofErr w:type="spellStart"/>
      <w:r w:rsidRPr="00925694">
        <w:t>spyking</w:t>
      </w:r>
      <w:proofErr w:type="spellEnd"/>
      <w:r w:rsidRPr="00925694">
        <w:t xml:space="preserve">-circus </w:t>
      </w:r>
      <w:r>
        <w:t>&lt;filename&gt;</w:t>
      </w:r>
      <w:r w:rsidRPr="00925694">
        <w:t xml:space="preserve"> -</w:t>
      </w:r>
      <w:r>
        <w:t>r</w:t>
      </w:r>
    </w:p>
    <w:p w14:paraId="11E51C4B" w14:textId="1D7B21D2" w:rsidR="00155D85" w:rsidRDefault="00155D85" w:rsidP="002265A4"/>
    <w:p w14:paraId="17CD2E16" w14:textId="746B0D6E" w:rsidR="00155D85" w:rsidRDefault="00D36F21" w:rsidP="002265A4">
      <w:r>
        <w:t xml:space="preserve">Use </w:t>
      </w:r>
      <w:proofErr w:type="spellStart"/>
      <w:r>
        <w:t>phy</w:t>
      </w:r>
      <w:proofErr w:type="spellEnd"/>
      <w:r>
        <w:t>:</w:t>
      </w:r>
    </w:p>
    <w:p w14:paraId="49EF2ECB" w14:textId="77E30912" w:rsidR="00D36F21" w:rsidRDefault="00D36F21" w:rsidP="002265A4"/>
    <w:p w14:paraId="5BDFE3E2" w14:textId="4D7629AC" w:rsidR="00D36F21" w:rsidRDefault="00D36F21" w:rsidP="002265A4">
      <w:r w:rsidRPr="00D36F21">
        <w:t>circus-</w:t>
      </w:r>
      <w:proofErr w:type="spellStart"/>
      <w:r w:rsidRPr="00D36F21">
        <w:t>gui</w:t>
      </w:r>
      <w:proofErr w:type="spellEnd"/>
      <w:r w:rsidRPr="00D36F21">
        <w:t>-python</w:t>
      </w:r>
      <w:r>
        <w:t xml:space="preserve"> &lt;filename&gt;</w:t>
      </w:r>
    </w:p>
    <w:p w14:paraId="4E99396B" w14:textId="673CAF89" w:rsidR="00155D85" w:rsidRDefault="00155D85" w:rsidP="002265A4"/>
    <w:p w14:paraId="1E2709AA" w14:textId="5AAA9200" w:rsidR="00155D85" w:rsidRDefault="00155D85" w:rsidP="002265A4"/>
    <w:p w14:paraId="5CB002A2" w14:textId="6761EB9F" w:rsidR="00155D85" w:rsidRDefault="00155D85" w:rsidP="002265A4"/>
    <w:p w14:paraId="32992CBF" w14:textId="77777777" w:rsidR="00155D85" w:rsidRDefault="00155D85" w:rsidP="002265A4"/>
    <w:p w14:paraId="50C5A100" w14:textId="45F74254" w:rsidR="00155D85" w:rsidRDefault="00155D85" w:rsidP="002265A4">
      <w:r>
        <w:t>Probe sites seem ok</w:t>
      </w:r>
    </w:p>
    <w:p w14:paraId="39B85A05" w14:textId="706252EC" w:rsidR="00155D85" w:rsidRDefault="00155D85" w:rsidP="002265A4"/>
    <w:p w14:paraId="0714112A" w14:textId="77777777" w:rsidR="00155D85" w:rsidRDefault="00155D85" w:rsidP="002265A4"/>
    <w:sectPr w:rsidR="00155D85"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20000007" w:usb1="00000001" w:usb2="00000000" w:usb3="00000000" w:csb0="00000193"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C622C94"/>
    <w:multiLevelType w:val="multilevel"/>
    <w:tmpl w:val="B1E2D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5"/>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6"/>
  </w:num>
  <w:num w:numId="13">
    <w:abstractNumId w:val="13"/>
  </w:num>
  <w:num w:numId="14">
    <w:abstractNumId w:val="8"/>
  </w:num>
  <w:num w:numId="15">
    <w:abstractNumId w:val="6"/>
  </w:num>
  <w:num w:numId="16">
    <w:abstractNumId w:val="2"/>
  </w:num>
  <w:num w:numId="17">
    <w:abstractNumId w:val="1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0E3FC7"/>
    <w:rsid w:val="000F6D93"/>
    <w:rsid w:val="001074A0"/>
    <w:rsid w:val="001258D9"/>
    <w:rsid w:val="00153380"/>
    <w:rsid w:val="00155D85"/>
    <w:rsid w:val="00160892"/>
    <w:rsid w:val="00162794"/>
    <w:rsid w:val="00186FB7"/>
    <w:rsid w:val="001937C9"/>
    <w:rsid w:val="001B2424"/>
    <w:rsid w:val="001E2B38"/>
    <w:rsid w:val="001E7000"/>
    <w:rsid w:val="001F2390"/>
    <w:rsid w:val="002265A4"/>
    <w:rsid w:val="0022724F"/>
    <w:rsid w:val="002421D8"/>
    <w:rsid w:val="00252C24"/>
    <w:rsid w:val="0025717E"/>
    <w:rsid w:val="00267E19"/>
    <w:rsid w:val="002B116D"/>
    <w:rsid w:val="002D384E"/>
    <w:rsid w:val="002F5AE6"/>
    <w:rsid w:val="00337C03"/>
    <w:rsid w:val="00353396"/>
    <w:rsid w:val="0035607D"/>
    <w:rsid w:val="00366094"/>
    <w:rsid w:val="00391113"/>
    <w:rsid w:val="003B0A97"/>
    <w:rsid w:val="003B50DD"/>
    <w:rsid w:val="003B7D43"/>
    <w:rsid w:val="003C4018"/>
    <w:rsid w:val="00416B03"/>
    <w:rsid w:val="004B3E19"/>
    <w:rsid w:val="004B6FAE"/>
    <w:rsid w:val="004C54B4"/>
    <w:rsid w:val="004C7A1D"/>
    <w:rsid w:val="004D0FAA"/>
    <w:rsid w:val="005219A0"/>
    <w:rsid w:val="00530ACC"/>
    <w:rsid w:val="0053555A"/>
    <w:rsid w:val="00550F1A"/>
    <w:rsid w:val="00555954"/>
    <w:rsid w:val="00580C20"/>
    <w:rsid w:val="00592511"/>
    <w:rsid w:val="006028D8"/>
    <w:rsid w:val="006336BC"/>
    <w:rsid w:val="00681B3E"/>
    <w:rsid w:val="00697599"/>
    <w:rsid w:val="006D5DF3"/>
    <w:rsid w:val="00736F19"/>
    <w:rsid w:val="00777BFA"/>
    <w:rsid w:val="007A78EF"/>
    <w:rsid w:val="007A7B17"/>
    <w:rsid w:val="007C77A3"/>
    <w:rsid w:val="008171C6"/>
    <w:rsid w:val="00817FED"/>
    <w:rsid w:val="008361C4"/>
    <w:rsid w:val="00843FE4"/>
    <w:rsid w:val="00874AD7"/>
    <w:rsid w:val="0088366B"/>
    <w:rsid w:val="008B01FD"/>
    <w:rsid w:val="008B2750"/>
    <w:rsid w:val="008B2D6B"/>
    <w:rsid w:val="008D429D"/>
    <w:rsid w:val="008F23B7"/>
    <w:rsid w:val="008F3C7C"/>
    <w:rsid w:val="009044BD"/>
    <w:rsid w:val="00914597"/>
    <w:rsid w:val="00925694"/>
    <w:rsid w:val="009329C0"/>
    <w:rsid w:val="00990117"/>
    <w:rsid w:val="009B3D64"/>
    <w:rsid w:val="00A03BF9"/>
    <w:rsid w:val="00A051C9"/>
    <w:rsid w:val="00A10639"/>
    <w:rsid w:val="00A2727D"/>
    <w:rsid w:val="00A62F0C"/>
    <w:rsid w:val="00A711B2"/>
    <w:rsid w:val="00A9608F"/>
    <w:rsid w:val="00A9675A"/>
    <w:rsid w:val="00AC0A96"/>
    <w:rsid w:val="00AC650B"/>
    <w:rsid w:val="00AE3287"/>
    <w:rsid w:val="00B15FF9"/>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36F21"/>
    <w:rsid w:val="00D62170"/>
    <w:rsid w:val="00D70464"/>
    <w:rsid w:val="00D82C0C"/>
    <w:rsid w:val="00DA5C30"/>
    <w:rsid w:val="00DB1E7A"/>
    <w:rsid w:val="00DC527E"/>
    <w:rsid w:val="00DE7DF3"/>
    <w:rsid w:val="00DF1975"/>
    <w:rsid w:val="00E175CF"/>
    <w:rsid w:val="00E42172"/>
    <w:rsid w:val="00E522C7"/>
    <w:rsid w:val="00E56A71"/>
    <w:rsid w:val="00E84CEB"/>
    <w:rsid w:val="00EC46E7"/>
    <w:rsid w:val="00ED51D6"/>
    <w:rsid w:val="00EF6C53"/>
    <w:rsid w:val="00F34393"/>
    <w:rsid w:val="00F356B1"/>
    <w:rsid w:val="00F56D1B"/>
    <w:rsid w:val="00F73133"/>
    <w:rsid w:val="00F86B5B"/>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 w:type="paragraph" w:customStyle="1" w:styleId="line874">
    <w:name w:val="line874"/>
    <w:basedOn w:val="Normal"/>
    <w:rsid w:val="002265A4"/>
    <w:pPr>
      <w:spacing w:before="100" w:beforeAutospacing="1" w:after="100" w:afterAutospacing="1"/>
    </w:pPr>
    <w:rPr>
      <w:rFonts w:ascii="Times New Roman" w:eastAsia="Times New Roman" w:hAnsi="Times New Roman" w:cs="Times New Roman"/>
    </w:rPr>
  </w:style>
  <w:style w:type="paragraph" w:customStyle="1" w:styleId="line891">
    <w:name w:val="line891"/>
    <w:basedOn w:val="Normal"/>
    <w:rsid w:val="002265A4"/>
    <w:pPr>
      <w:spacing w:before="100" w:beforeAutospacing="1" w:after="100" w:afterAutospacing="1"/>
    </w:pPr>
    <w:rPr>
      <w:rFonts w:ascii="Times New Roman" w:eastAsia="Times New Roman" w:hAnsi="Times New Roman" w:cs="Times New Roman"/>
    </w:rPr>
  </w:style>
  <w:style w:type="paragraph" w:customStyle="1" w:styleId="line867">
    <w:name w:val="line867"/>
    <w:basedOn w:val="Normal"/>
    <w:rsid w:val="002265A4"/>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 w:id="213451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29" Type="http://schemas.openxmlformats.org/officeDocument/2006/relationships/hyperlink" Target="https://spyking-circus.readthedocs.io/en/latest/code/probe.html?highlight=probe"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32" Type="http://schemas.openxmlformats.org/officeDocument/2006/relationships/theme" Target="theme/theme1.xm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hyperlink" Target="https://spyking-circus.readthedocs.io/en/latest/code/parameters.html" TargetMode="Externa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hyperlink" Target="https://neuroimage.usc.edu/brainstorm/e-phys/ConvertToBrainstormEvents?highlight=%28events%29%7C%28file%29" TargetMode="External"/><Relationship Id="rId30" Type="http://schemas.openxmlformats.org/officeDocument/2006/relationships/hyperlink" Target="https://spyking-circus.readthedocs.io/en/latest/code/confi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2</TotalTime>
  <Pages>23</Pages>
  <Words>6415</Words>
  <Characters>36568</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78</cp:revision>
  <dcterms:created xsi:type="dcterms:W3CDTF">2020-01-06T19:39:00Z</dcterms:created>
  <dcterms:modified xsi:type="dcterms:W3CDTF">2020-08-12T04:16:00Z</dcterms:modified>
</cp:coreProperties>
</file>